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4F3E4" w14:textId="77777777" w:rsidR="00706A53" w:rsidRDefault="001F1DFE">
      <w:pPr>
        <w:pStyle w:val="a4"/>
      </w:pPr>
      <w:r>
        <w:t>Лабораторная работа №12</w:t>
      </w:r>
    </w:p>
    <w:p w14:paraId="2634F3E5" w14:textId="77777777" w:rsidR="00706A53" w:rsidRDefault="001F1DFE">
      <w:pPr>
        <w:pStyle w:val="a5"/>
      </w:pPr>
      <w:r>
        <w:t>Программирование в командном процессоре ОС UNIX. Расширенное программирование</w:t>
      </w:r>
    </w:p>
    <w:p w14:paraId="2634F3E6" w14:textId="77777777" w:rsidR="00706A53" w:rsidRDefault="001F1DFE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7290761"/>
        <w:docPartObj>
          <w:docPartGallery w:val="Table of Contents"/>
          <w:docPartUnique/>
        </w:docPartObj>
      </w:sdtPr>
      <w:sdtEndPr/>
      <w:sdtContent>
        <w:p w14:paraId="2634F3E7" w14:textId="77777777" w:rsidR="00706A53" w:rsidRDefault="001F1DFE">
          <w:pPr>
            <w:pStyle w:val="ae"/>
          </w:pPr>
          <w:r>
            <w:t>Содержание</w:t>
          </w:r>
        </w:p>
        <w:p w14:paraId="6C945B7E" w14:textId="79B87D6A" w:rsidR="001F1DFE" w:rsidRDefault="001F1DF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525821" w:history="1">
            <w:r w:rsidRPr="0069770A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25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6F014" w14:textId="28742B6B" w:rsidR="001F1DFE" w:rsidRDefault="001F1D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25822" w:history="1">
            <w:r w:rsidRPr="0069770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25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4FA1E" w14:textId="1B8E041A" w:rsidR="001F1DFE" w:rsidRDefault="001F1D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25823" w:history="1">
            <w:r w:rsidRPr="0069770A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25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C3C5A" w14:textId="35D919E3" w:rsidR="001F1DFE" w:rsidRDefault="001F1D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25824" w:history="1">
            <w:r w:rsidRPr="0069770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25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3E7F1" w14:textId="34921EC8" w:rsidR="001F1DFE" w:rsidRDefault="001F1D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25825" w:history="1">
            <w:r w:rsidRPr="0069770A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25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4F3E8" w14:textId="4B75D893" w:rsidR="00706A53" w:rsidRDefault="001F1DFE">
          <w:r>
            <w:fldChar w:fldCharType="end"/>
          </w:r>
        </w:p>
      </w:sdtContent>
    </w:sdt>
    <w:p w14:paraId="2634F3E9" w14:textId="77777777" w:rsidR="00706A53" w:rsidRDefault="001F1DFE">
      <w:pPr>
        <w:pStyle w:val="1"/>
      </w:pPr>
      <w:bookmarkStart w:id="0" w:name="цель-работы"/>
      <w:bookmarkStart w:id="1" w:name="_Toc104525821"/>
      <w:r>
        <w:t>Цель работы</w:t>
      </w:r>
      <w:bookmarkEnd w:id="1"/>
    </w:p>
    <w:p w14:paraId="2634F3EA" w14:textId="77777777" w:rsidR="00706A53" w:rsidRDefault="001F1DFE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2634F3EB" w14:textId="77777777" w:rsidR="00706A53" w:rsidRDefault="001F1DFE">
      <w:pPr>
        <w:pStyle w:val="1"/>
      </w:pPr>
      <w:bookmarkStart w:id="2" w:name="теоретическое-введение"/>
      <w:bookmarkStart w:id="3" w:name="_Toc104525822"/>
      <w:bookmarkEnd w:id="0"/>
      <w:r>
        <w:t>Теоретическое введение</w:t>
      </w:r>
      <w:bookmarkEnd w:id="3"/>
    </w:p>
    <w:p w14:paraId="2634F3EC" w14:textId="77777777" w:rsidR="00706A53" w:rsidRDefault="001F1DFE">
      <w:pPr>
        <w:pStyle w:val="FirstParagraph"/>
      </w:pPr>
      <w:r>
        <w:t>Командные процессоры или оболочки – это программы, позволяющие пользоват</w:t>
      </w:r>
      <w:r>
        <w:t>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</w:t>
      </w:r>
      <w:r>
        <w:t>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</w:t>
      </w:r>
    </w:p>
    <w:p w14:paraId="2634F3ED" w14:textId="77777777" w:rsidR="00706A53" w:rsidRDefault="001F1DFE">
      <w:pPr>
        <w:pStyle w:val="a0"/>
      </w:pPr>
      <w:r>
        <w:t>– оболочка Борна – первоначальная командная оболочка UNIX: базовый, но полный набор функций;</w:t>
      </w:r>
    </w:p>
    <w:p w14:paraId="2634F3EE" w14:textId="77777777" w:rsidR="00706A53" w:rsidRDefault="001F1DFE">
      <w:pPr>
        <w:pStyle w:val="a0"/>
      </w:pPr>
      <w:r>
        <w:t>– С-оболочка –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</w:p>
    <w:p w14:paraId="2634F3EF" w14:textId="77777777" w:rsidR="00706A53" w:rsidRDefault="001F1DFE">
      <w:pPr>
        <w:pStyle w:val="a0"/>
      </w:pPr>
      <w:r>
        <w:t>– оболочка Корна – напоминает оболочку С, но операторы управления програ</w:t>
      </w:r>
      <w:r>
        <w:t>ммой совместимы с операторами оболочки Борна;</w:t>
      </w:r>
    </w:p>
    <w:p w14:paraId="2634F3F0" w14:textId="77777777" w:rsidR="00706A53" w:rsidRDefault="001F1DFE">
      <w:pPr>
        <w:pStyle w:val="a0"/>
      </w:pPr>
      <w:r>
        <w:lastRenderedPageBreak/>
        <w:t>– BASH –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2634F3F1" w14:textId="77777777" w:rsidR="00706A53" w:rsidRDefault="001F1DFE">
      <w:pPr>
        <w:pStyle w:val="1"/>
      </w:pPr>
      <w:bookmarkStart w:id="4" w:name="ход-работы"/>
      <w:bookmarkStart w:id="5" w:name="_Toc104525823"/>
      <w:bookmarkEnd w:id="2"/>
      <w:r>
        <w:t>Ход работы</w:t>
      </w:r>
      <w:bookmarkEnd w:id="5"/>
    </w:p>
    <w:p w14:paraId="2634F3F2" w14:textId="77777777" w:rsidR="00706A53" w:rsidRDefault="001F1DFE">
      <w:pPr>
        <w:pStyle w:val="Compact"/>
        <w:numPr>
          <w:ilvl w:val="0"/>
          <w:numId w:val="2"/>
        </w:numPr>
      </w:pPr>
      <w:r>
        <w:t>Написал командный файл, реализую</w:t>
      </w:r>
      <w:r>
        <w:t>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</w:t>
      </w:r>
      <w:r>
        <w:t>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, в котором также запущен этот файл, но не фоновом, а в привилегированно</w:t>
      </w:r>
      <w:r>
        <w:t>м режиме (рис.1,2).</w:t>
      </w:r>
    </w:p>
    <w:p w14:paraId="2634F3F3" w14:textId="77777777" w:rsidR="00706A53" w:rsidRDefault="001F1DFE">
      <w:pPr>
        <w:pStyle w:val="FirstParagraph"/>
      </w:pPr>
      <w:r>
        <w:rPr>
          <w:noProof/>
        </w:rPr>
        <w:drawing>
          <wp:inline distT="0" distB="0" distL="0" distR="0" wp14:anchorId="2634F40D" wp14:editId="2634F40E">
            <wp:extent cx="5334000" cy="415259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7%20(10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4F3F4" w14:textId="77777777" w:rsidR="00706A53" w:rsidRDefault="001F1DFE">
      <w:pPr>
        <w:pStyle w:val="a0"/>
      </w:pPr>
      <w:r>
        <w:rPr>
          <w:i/>
          <w:iCs/>
        </w:rPr>
        <w:t>Рис.1. Листинг № 1</w:t>
      </w:r>
    </w:p>
    <w:p w14:paraId="2634F3F5" w14:textId="77777777" w:rsidR="00706A53" w:rsidRDefault="001F1DFE">
      <w:pPr>
        <w:pStyle w:val="a0"/>
      </w:pPr>
      <w:r>
        <w:rPr>
          <w:noProof/>
        </w:rPr>
        <w:lastRenderedPageBreak/>
        <w:drawing>
          <wp:inline distT="0" distB="0" distL="0" distR="0" wp14:anchorId="2634F40F" wp14:editId="2634F410">
            <wp:extent cx="5334000" cy="369658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7%20(13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4F3F6" w14:textId="77777777" w:rsidR="00706A53" w:rsidRDefault="001F1DFE">
      <w:pPr>
        <w:pStyle w:val="a0"/>
      </w:pPr>
      <w:r>
        <w:rPr>
          <w:i/>
          <w:iCs/>
        </w:rPr>
        <w:t>Рис.2. Результат выполнения программы</w:t>
      </w:r>
    </w:p>
    <w:p w14:paraId="2634F3F7" w14:textId="77777777" w:rsidR="00706A53" w:rsidRDefault="001F1DFE">
      <w:pPr>
        <w:pStyle w:val="Compact"/>
        <w:numPr>
          <w:ilvl w:val="0"/>
          <w:numId w:val="3"/>
        </w:numPr>
      </w:pPr>
      <w:r>
        <w:t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</w:t>
      </w:r>
      <w:r>
        <w:t>становленных в системе программ и команд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</w:t>
      </w:r>
      <w:r>
        <w:t xml:space="preserve"> man1 (рис.3,4).</w:t>
      </w:r>
    </w:p>
    <w:p w14:paraId="2634F3F8" w14:textId="77777777" w:rsidR="00706A53" w:rsidRDefault="001F1DFE">
      <w:pPr>
        <w:pStyle w:val="FirstParagraph"/>
      </w:pPr>
      <w:r>
        <w:rPr>
          <w:noProof/>
        </w:rPr>
        <w:lastRenderedPageBreak/>
        <w:drawing>
          <wp:inline distT="0" distB="0" distL="0" distR="0" wp14:anchorId="2634F411" wp14:editId="2634F412">
            <wp:extent cx="5071462" cy="399569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7%20(14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99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4F3F9" w14:textId="77777777" w:rsidR="00706A53" w:rsidRDefault="001F1DFE">
      <w:pPr>
        <w:pStyle w:val="a0"/>
      </w:pPr>
      <w:r>
        <w:rPr>
          <w:i/>
          <w:iCs/>
        </w:rPr>
        <w:t>Рис.3. Листинг № 2</w:t>
      </w:r>
    </w:p>
    <w:p w14:paraId="2634F3FA" w14:textId="77777777" w:rsidR="00706A53" w:rsidRDefault="001F1DFE">
      <w:pPr>
        <w:pStyle w:val="a0"/>
      </w:pPr>
      <w:r>
        <w:rPr>
          <w:noProof/>
        </w:rPr>
        <w:drawing>
          <wp:inline distT="0" distB="0" distL="0" distR="0" wp14:anchorId="2634F413" wp14:editId="2634F414">
            <wp:extent cx="4902413" cy="378822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7%20(15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4F3FB" w14:textId="77777777" w:rsidR="00706A53" w:rsidRDefault="001F1DFE">
      <w:pPr>
        <w:pStyle w:val="a0"/>
      </w:pPr>
      <w:r>
        <w:rPr>
          <w:i/>
          <w:iCs/>
        </w:rPr>
        <w:t>Рис.4. Результат выполнения программы</w:t>
      </w:r>
    </w:p>
    <w:p w14:paraId="2634F3FC" w14:textId="77777777" w:rsidR="00706A53" w:rsidRDefault="001F1DFE">
      <w:pPr>
        <w:pStyle w:val="Compact"/>
        <w:numPr>
          <w:ilvl w:val="0"/>
          <w:numId w:val="4"/>
        </w:numPr>
      </w:pPr>
      <w:r>
        <w:lastRenderedPageBreak/>
        <w:t>Используя встроенную переменную $RANDOM, написал командный файл, генерирующий случайную последовательность букв латинского алфавита (рис.3,4).</w:t>
      </w:r>
    </w:p>
    <w:p w14:paraId="2634F3FD" w14:textId="77777777" w:rsidR="00706A53" w:rsidRDefault="001F1DFE">
      <w:pPr>
        <w:pStyle w:val="FirstParagraph"/>
      </w:pPr>
      <w:r>
        <w:rPr>
          <w:noProof/>
        </w:rPr>
        <w:drawing>
          <wp:inline distT="0" distB="0" distL="0" distR="0" wp14:anchorId="2634F415" wp14:editId="2634F416">
            <wp:extent cx="5334000" cy="389179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7%20(16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4F3FE" w14:textId="77777777" w:rsidR="00706A53" w:rsidRDefault="001F1DFE">
      <w:pPr>
        <w:pStyle w:val="a0"/>
      </w:pPr>
      <w:r>
        <w:rPr>
          <w:i/>
          <w:iCs/>
        </w:rPr>
        <w:t>Рис.5. Листинг № 3</w:t>
      </w:r>
    </w:p>
    <w:p w14:paraId="2634F3FF" w14:textId="77777777" w:rsidR="00706A53" w:rsidRDefault="001F1DFE">
      <w:pPr>
        <w:pStyle w:val="a0"/>
      </w:pPr>
      <w:r>
        <w:rPr>
          <w:noProof/>
        </w:rPr>
        <w:lastRenderedPageBreak/>
        <w:drawing>
          <wp:inline distT="0" distB="0" distL="0" distR="0" wp14:anchorId="2634F417" wp14:editId="2634F418">
            <wp:extent cx="5334000" cy="39949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7%20(17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4F400" w14:textId="77777777" w:rsidR="00706A53" w:rsidRDefault="001F1DFE">
      <w:pPr>
        <w:pStyle w:val="a0"/>
      </w:pPr>
      <w:r>
        <w:rPr>
          <w:i/>
          <w:iCs/>
        </w:rPr>
        <w:t>Рис.6. Результат выполнения программы</w:t>
      </w:r>
    </w:p>
    <w:p w14:paraId="2634F401" w14:textId="77777777" w:rsidR="00706A53" w:rsidRDefault="001F1DFE">
      <w:pPr>
        <w:pStyle w:val="1"/>
      </w:pPr>
      <w:bookmarkStart w:id="6" w:name="выводы"/>
      <w:bookmarkStart w:id="7" w:name="_Toc104525824"/>
      <w:bookmarkEnd w:id="4"/>
      <w:r>
        <w:t>Выводы</w:t>
      </w:r>
      <w:bookmarkEnd w:id="7"/>
    </w:p>
    <w:p w14:paraId="2634F402" w14:textId="77777777" w:rsidR="00706A53" w:rsidRDefault="001F1DFE">
      <w:pPr>
        <w:pStyle w:val="FirstParagraph"/>
      </w:pPr>
      <w:r>
        <w:t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p w14:paraId="2634F403" w14:textId="77777777" w:rsidR="00706A53" w:rsidRDefault="001F1DFE">
      <w:pPr>
        <w:pStyle w:val="1"/>
      </w:pPr>
      <w:bookmarkStart w:id="8" w:name="контрольные-вопросы"/>
      <w:bookmarkStart w:id="9" w:name="_Toc104525825"/>
      <w:bookmarkEnd w:id="6"/>
      <w:r>
        <w:t>Контрольные вопросы</w:t>
      </w:r>
      <w:bookmarkEnd w:id="9"/>
    </w:p>
    <w:p w14:paraId="2634F404" w14:textId="77777777" w:rsidR="00706A53" w:rsidRDefault="001F1DFE">
      <w:pPr>
        <w:numPr>
          <w:ilvl w:val="0"/>
          <w:numId w:val="5"/>
        </w:numPr>
      </w:pPr>
      <w:r>
        <w:t>Путём доб</w:t>
      </w:r>
      <w:r>
        <w:t>авления одной строки в конец другой.</w:t>
      </w:r>
    </w:p>
    <w:p w14:paraId="2634F405" w14:textId="77777777" w:rsidR="00706A53" w:rsidRDefault="001F1DFE">
      <w:pPr>
        <w:numPr>
          <w:ilvl w:val="0"/>
          <w:numId w:val="5"/>
        </w:numPr>
      </w:pPr>
      <w:r>
        <w:t>Команда seq в Linux используется для генерации чисел от первого до последнего шага increment. Это очень полезная команда, в которой нам пришлось генерировать список чисел в цикле while, for, before.</w:t>
      </w:r>
    </w:p>
    <w:p w14:paraId="2634F406" w14:textId="77777777" w:rsidR="00706A53" w:rsidRDefault="001F1DFE">
      <w:pPr>
        <w:numPr>
          <w:ilvl w:val="0"/>
          <w:numId w:val="5"/>
        </w:numPr>
      </w:pPr>
      <w:r>
        <w:t>3</w:t>
      </w:r>
    </w:p>
    <w:p w14:paraId="2634F407" w14:textId="77777777" w:rsidR="00706A53" w:rsidRDefault="001F1DFE">
      <w:pPr>
        <w:numPr>
          <w:ilvl w:val="0"/>
          <w:numId w:val="5"/>
        </w:numPr>
      </w:pPr>
      <w:r>
        <w:t>У ZSH много функци</w:t>
      </w:r>
      <w:r>
        <w:t>й, часть из них — лишь незначительные улучшения в Bash, но вот некоторые из основных:</w:t>
      </w:r>
    </w:p>
    <w:p w14:paraId="2634F408" w14:textId="77777777" w:rsidR="00706A53" w:rsidRDefault="001F1DFE">
      <w:pPr>
        <w:pStyle w:val="FirstParagraph"/>
      </w:pPr>
      <w:r>
        <w:t>автоматический cd: просто введите имя каталога;</w:t>
      </w:r>
    </w:p>
    <w:p w14:paraId="2634F409" w14:textId="77777777" w:rsidR="00706A53" w:rsidRDefault="001F1DFE">
      <w:pPr>
        <w:pStyle w:val="a0"/>
      </w:pPr>
      <w:r>
        <w:t>рекурсивное расширение пути: например, «/u/lo/b» заменяется на «/usr/local/bin»;</w:t>
      </w:r>
    </w:p>
    <w:p w14:paraId="2634F40A" w14:textId="77777777" w:rsidR="00706A53" w:rsidRDefault="001F1DFE">
      <w:pPr>
        <w:pStyle w:val="a0"/>
      </w:pPr>
      <w:r>
        <w:lastRenderedPageBreak/>
        <w:t xml:space="preserve">исправление орфографии и приблизительное </w:t>
      </w:r>
      <w:r>
        <w:t>завершение: если вы допустили незначительную ошибку при вводе имени каталога, ZSH исправит её за вас;</w:t>
      </w:r>
    </w:p>
    <w:p w14:paraId="2634F40B" w14:textId="77777777" w:rsidR="00706A53" w:rsidRDefault="001F1DFE">
      <w:pPr>
        <w:pStyle w:val="a0"/>
      </w:pPr>
      <w:r>
        <w:t>поддержка плагинов и тем: ZSH включает множество различных фреймворков плагинов;</w:t>
      </w:r>
    </w:p>
    <w:p w14:paraId="2634F40C" w14:textId="77777777" w:rsidR="00706A53" w:rsidRDefault="001F1DFE">
      <w:pPr>
        <w:pStyle w:val="a0"/>
      </w:pPr>
      <w:r>
        <w:t>поддержка плагинов и тем, вероятно, самая крутая функция ZSH.</w:t>
      </w:r>
    </w:p>
    <w:bookmarkEnd w:id="8"/>
    <w:sectPr w:rsidR="00706A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4F41D" w14:textId="77777777" w:rsidR="00000000" w:rsidRDefault="001F1DFE">
      <w:pPr>
        <w:spacing w:after="0"/>
      </w:pPr>
      <w:r>
        <w:separator/>
      </w:r>
    </w:p>
  </w:endnote>
  <w:endnote w:type="continuationSeparator" w:id="0">
    <w:p w14:paraId="2634F41F" w14:textId="77777777" w:rsidR="00000000" w:rsidRDefault="001F1D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4F419" w14:textId="77777777" w:rsidR="00706A53" w:rsidRDefault="001F1DFE">
      <w:r>
        <w:separator/>
      </w:r>
    </w:p>
  </w:footnote>
  <w:footnote w:type="continuationSeparator" w:id="0">
    <w:p w14:paraId="2634F41A" w14:textId="77777777" w:rsidR="00706A53" w:rsidRDefault="001F1D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7FE7B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0F8B2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274C048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D41247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1DFE"/>
    <w:rsid w:val="004E29B3"/>
    <w:rsid w:val="00590D07"/>
    <w:rsid w:val="00706A5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4F3E4"/>
  <w15:docId w15:val="{F813D00B-AD4B-416A-B637-B38ACA0BE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F1DF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614</Words>
  <Characters>3505</Characters>
  <Application>Microsoft Office Word</Application>
  <DocSecurity>0</DocSecurity>
  <Lines>29</Lines>
  <Paragraphs>8</Paragraphs>
  <ScaleCrop>false</ScaleCrop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абенко Артём Сергеевич</dc:creator>
  <cp:keywords/>
  <cp:lastModifiedBy>Артем Бабенко</cp:lastModifiedBy>
  <cp:revision>2</cp:revision>
  <dcterms:created xsi:type="dcterms:W3CDTF">2022-05-27T03:36:00Z</dcterms:created>
  <dcterms:modified xsi:type="dcterms:W3CDTF">2022-05-27T03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